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7A7EE" w14:textId="7424B752" w:rsidR="00BD518A" w:rsidRDefault="00CE4137" w:rsidP="0034549E">
      <w:pPr>
        <w:tabs>
          <w:tab w:val="left" w:pos="8100"/>
        </w:tabs>
        <w:jc w:val="center"/>
        <w:rPr>
          <w:b/>
          <w:sz w:val="28"/>
        </w:rPr>
      </w:pPr>
      <w:r w:rsidRPr="00722511">
        <w:rPr>
          <w:b/>
          <w:sz w:val="28"/>
        </w:rPr>
        <w:t>Award Nomination for 20</w:t>
      </w:r>
      <w:r w:rsidR="008C5361">
        <w:rPr>
          <w:b/>
          <w:sz w:val="28"/>
        </w:rPr>
        <w:t>2</w:t>
      </w:r>
      <w:r w:rsidR="00EA2D09">
        <w:rPr>
          <w:b/>
          <w:sz w:val="28"/>
        </w:rPr>
        <w:t>5</w:t>
      </w:r>
    </w:p>
    <w:p w14:paraId="04255158" w14:textId="4AFCE052" w:rsidR="0034549E" w:rsidRPr="00480608" w:rsidRDefault="0034549E" w:rsidP="0034549E">
      <w:pPr>
        <w:tabs>
          <w:tab w:val="left" w:pos="8100"/>
        </w:tabs>
        <w:jc w:val="center"/>
        <w:rPr>
          <w:b/>
          <w:i/>
          <w:sz w:val="30"/>
          <w:szCs w:val="30"/>
        </w:rPr>
      </w:pPr>
      <w:r>
        <w:rPr>
          <w:b/>
          <w:i/>
          <w:sz w:val="30"/>
          <w:szCs w:val="30"/>
        </w:rPr>
        <w:t>Excellence in Instruction</w:t>
      </w:r>
      <w:r w:rsidR="009F64D0">
        <w:rPr>
          <w:b/>
          <w:i/>
          <w:sz w:val="30"/>
          <w:szCs w:val="30"/>
        </w:rPr>
        <w:t xml:space="preserve"> Award</w:t>
      </w:r>
    </w:p>
    <w:p w14:paraId="4827F4B6" w14:textId="1973A248" w:rsidR="00CE4137" w:rsidRPr="00722511" w:rsidRDefault="00CE4137" w:rsidP="00CE4137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</w:p>
    <w:p w14:paraId="3FE3D125" w14:textId="6A4DE2FC" w:rsidR="00CE4137" w:rsidRDefault="00CE4137" w:rsidP="00CE4137">
      <w:pPr>
        <w:tabs>
          <w:tab w:val="left" w:pos="540"/>
          <w:tab w:val="left" w:pos="900"/>
        </w:tabs>
        <w:ind w:left="900" w:hanging="900"/>
        <w:jc w:val="both"/>
      </w:pPr>
    </w:p>
    <w:p w14:paraId="798D2D29" w14:textId="77777777" w:rsidR="00F27F71" w:rsidRPr="00B34DB5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007687DA" w14:textId="77777777" w:rsidR="0034549E" w:rsidRPr="004D1E09" w:rsidRDefault="0034549E" w:rsidP="0034549E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ominee Name:</w:t>
      </w:r>
    </w:p>
    <w:p w14:paraId="5E465A3C" w14:textId="77777777" w:rsidR="0034549E" w:rsidRDefault="0034549E" w:rsidP="0034549E">
      <w:pPr>
        <w:tabs>
          <w:tab w:val="left" w:pos="540"/>
          <w:tab w:val="left" w:pos="900"/>
        </w:tabs>
        <w:ind w:left="900" w:hanging="900"/>
        <w:jc w:val="both"/>
      </w:pPr>
    </w:p>
    <w:p w14:paraId="4C0097CC" w14:textId="77777777" w:rsidR="0034549E" w:rsidRPr="004D1E09" w:rsidRDefault="0034549E" w:rsidP="0034549E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ominee</w:t>
      </w:r>
      <w:r>
        <w:rPr>
          <w:b/>
        </w:rPr>
        <w:t>’s Position and description of the role it entails:</w:t>
      </w:r>
    </w:p>
    <w:p w14:paraId="4DCC56E8" w14:textId="77777777" w:rsidR="0034549E" w:rsidRDefault="0034549E" w:rsidP="0034549E">
      <w:pPr>
        <w:tabs>
          <w:tab w:val="left" w:pos="540"/>
          <w:tab w:val="left" w:pos="900"/>
        </w:tabs>
        <w:ind w:left="900" w:hanging="900"/>
        <w:jc w:val="both"/>
      </w:pPr>
    </w:p>
    <w:p w14:paraId="332EEE67" w14:textId="77777777" w:rsidR="0034549E" w:rsidRPr="004D1E09" w:rsidRDefault="0034549E" w:rsidP="0034549E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Department:</w:t>
      </w:r>
    </w:p>
    <w:p w14:paraId="2A7CC361" w14:textId="77777777" w:rsidR="0034549E" w:rsidRDefault="0034549E" w:rsidP="0034549E">
      <w:pPr>
        <w:tabs>
          <w:tab w:val="left" w:pos="540"/>
          <w:tab w:val="left" w:pos="900"/>
        </w:tabs>
        <w:ind w:left="900" w:hanging="900"/>
        <w:jc w:val="both"/>
      </w:pPr>
    </w:p>
    <w:p w14:paraId="0F60318A" w14:textId="0C7BEE9F" w:rsidR="0034549E" w:rsidRPr="004D1E09" w:rsidRDefault="0034549E" w:rsidP="0034549E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 xml:space="preserve">Date of Initial Appointment to </w:t>
      </w:r>
      <w:r w:rsidR="00BD518A">
        <w:rPr>
          <w:b/>
        </w:rPr>
        <w:t>University</w:t>
      </w:r>
      <w:r w:rsidRPr="004D1E09">
        <w:rPr>
          <w:b/>
        </w:rPr>
        <w:t>:</w:t>
      </w:r>
    </w:p>
    <w:p w14:paraId="785931AD" w14:textId="77777777" w:rsidR="0034549E" w:rsidRDefault="0034549E" w:rsidP="0034549E">
      <w:pPr>
        <w:tabs>
          <w:tab w:val="left" w:pos="540"/>
          <w:tab w:val="left" w:pos="900"/>
        </w:tabs>
        <w:ind w:left="900" w:hanging="900"/>
        <w:jc w:val="both"/>
      </w:pPr>
    </w:p>
    <w:p w14:paraId="10D3C30B" w14:textId="77777777" w:rsidR="0034549E" w:rsidRPr="004D1E09" w:rsidRDefault="0034549E" w:rsidP="0034549E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ame of College/School submitting nomination:</w:t>
      </w:r>
    </w:p>
    <w:p w14:paraId="26EE46F4" w14:textId="77777777" w:rsidR="0034549E" w:rsidRDefault="0034549E" w:rsidP="0034549E">
      <w:pPr>
        <w:tabs>
          <w:tab w:val="left" w:pos="540"/>
          <w:tab w:val="left" w:pos="900"/>
        </w:tabs>
        <w:ind w:left="900" w:hanging="900"/>
        <w:jc w:val="both"/>
      </w:pPr>
    </w:p>
    <w:p w14:paraId="1E24BCD5" w14:textId="77777777" w:rsidR="0034549E" w:rsidRPr="004D1E09" w:rsidRDefault="0034549E" w:rsidP="0034549E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Statement of the procedure used in choosing the nominee:</w:t>
      </w:r>
    </w:p>
    <w:p w14:paraId="026D0815" w14:textId="77777777" w:rsidR="0034549E" w:rsidRDefault="0034549E" w:rsidP="00BD518A">
      <w:pPr>
        <w:tabs>
          <w:tab w:val="left" w:pos="360"/>
        </w:tabs>
      </w:pPr>
    </w:p>
    <w:p w14:paraId="03BD4FF1" w14:textId="3B24FB4D" w:rsidR="00C62BD7" w:rsidRPr="00480608" w:rsidRDefault="00C62BD7" w:rsidP="003B01D1">
      <w:pPr>
        <w:tabs>
          <w:tab w:val="left" w:pos="360"/>
        </w:tabs>
        <w:spacing w:after="120"/>
      </w:pPr>
    </w:p>
    <w:sectPr w:rsidR="00C62BD7" w:rsidRPr="00480608" w:rsidSect="00F27F71">
      <w:footerReference w:type="default" r:id="rId7"/>
      <w:pgSz w:w="12240" w:h="15840" w:code="1"/>
      <w:pgMar w:top="1152" w:right="1440" w:bottom="1152" w:left="1440" w:header="720" w:footer="720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EF5B2" w14:textId="77777777" w:rsidR="00AC7358" w:rsidRDefault="00AC7358" w:rsidP="00BC037F">
      <w:r>
        <w:separator/>
      </w:r>
    </w:p>
  </w:endnote>
  <w:endnote w:type="continuationSeparator" w:id="0">
    <w:p w14:paraId="0B715D4B" w14:textId="77777777" w:rsidR="00AC7358" w:rsidRDefault="00AC7358" w:rsidP="00BC0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6286" w14:textId="3305E44F" w:rsidR="0024610F" w:rsidRPr="00B03BED" w:rsidRDefault="00EA2D09">
    <w:pPr>
      <w:pStyle w:val="Footer"/>
      <w:rPr>
        <w:sz w:val="20"/>
      </w:rPr>
    </w:pPr>
    <w:sdt>
      <w:sdtPr>
        <w:rPr>
          <w:sz w:val="20"/>
        </w:rPr>
        <w:id w:val="8103489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4610F" w:rsidRPr="00B03BED">
          <w:rPr>
            <w:sz w:val="20"/>
          </w:rPr>
          <w:fldChar w:fldCharType="begin"/>
        </w:r>
        <w:r w:rsidR="0024610F" w:rsidRPr="00B03BED">
          <w:rPr>
            <w:sz w:val="20"/>
          </w:rPr>
          <w:instrText xml:space="preserve"> PAGE   \* MERGEFORMAT </w:instrText>
        </w:r>
        <w:r w:rsidR="0024610F" w:rsidRPr="00B03BED">
          <w:rPr>
            <w:sz w:val="20"/>
          </w:rPr>
          <w:fldChar w:fldCharType="separate"/>
        </w:r>
        <w:r w:rsidR="0069367C">
          <w:rPr>
            <w:noProof/>
            <w:sz w:val="20"/>
          </w:rPr>
          <w:t>3</w:t>
        </w:r>
        <w:r w:rsidR="0024610F" w:rsidRPr="00B03BED">
          <w:rPr>
            <w:noProof/>
            <w:sz w:val="20"/>
          </w:rPr>
          <w:fldChar w:fldCharType="end"/>
        </w:r>
        <w:r w:rsidR="0024610F" w:rsidRPr="00B03BED">
          <w:rPr>
            <w:noProof/>
            <w:sz w:val="20"/>
          </w:rPr>
          <w:t xml:space="preserve"> </w:t>
        </w:r>
        <w:r w:rsidR="0024610F">
          <w:rPr>
            <w:noProof/>
            <w:sz w:val="20"/>
          </w:rPr>
          <w:t xml:space="preserve"> --  </w:t>
        </w:r>
        <w:r w:rsidR="0024610F" w:rsidRPr="00B03BED">
          <w:rPr>
            <w:noProof/>
            <w:sz w:val="20"/>
          </w:rPr>
          <w:t xml:space="preserve">Updated </w:t>
        </w:r>
        <w:r w:rsidR="000921F6">
          <w:rPr>
            <w:noProof/>
            <w:sz w:val="20"/>
          </w:rPr>
          <w:t>9/</w:t>
        </w:r>
        <w:r w:rsidR="00C32404">
          <w:rPr>
            <w:noProof/>
            <w:sz w:val="20"/>
          </w:rPr>
          <w:t>7</w:t>
        </w:r>
        <w:r w:rsidR="003A0FEC">
          <w:rPr>
            <w:noProof/>
            <w:sz w:val="20"/>
          </w:rPr>
          <w:t>/23</w:t>
        </w:r>
      </w:sdtContent>
    </w:sdt>
  </w:p>
  <w:p w14:paraId="6826FE92" w14:textId="77777777" w:rsidR="0024610F" w:rsidRDefault="002461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59209" w14:textId="77777777" w:rsidR="00AC7358" w:rsidRDefault="00AC7358" w:rsidP="00BC037F">
      <w:r>
        <w:separator/>
      </w:r>
    </w:p>
  </w:footnote>
  <w:footnote w:type="continuationSeparator" w:id="0">
    <w:p w14:paraId="458412FB" w14:textId="77777777" w:rsidR="00AC7358" w:rsidRDefault="00AC7358" w:rsidP="00BC0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35DE3"/>
    <w:multiLevelType w:val="hybridMultilevel"/>
    <w:tmpl w:val="9B688A04"/>
    <w:lvl w:ilvl="0" w:tplc="3F784A88">
      <w:start w:val="3"/>
      <w:numFmt w:val="upperLetter"/>
      <w:pStyle w:val="Heading1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56F0800"/>
    <w:multiLevelType w:val="hybridMultilevel"/>
    <w:tmpl w:val="397CC3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16BD79EF"/>
    <w:multiLevelType w:val="hybridMultilevel"/>
    <w:tmpl w:val="EF4AA472"/>
    <w:lvl w:ilvl="0" w:tplc="80EE8970">
      <w:start w:val="3"/>
      <w:numFmt w:val="low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3" w15:restartNumberingAfterBreak="0">
    <w:nsid w:val="17D15842"/>
    <w:multiLevelType w:val="hybridMultilevel"/>
    <w:tmpl w:val="24E01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60119"/>
    <w:multiLevelType w:val="hybridMultilevel"/>
    <w:tmpl w:val="747C4302"/>
    <w:lvl w:ilvl="0" w:tplc="DCC032AC">
      <w:start w:val="2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599F01B9"/>
    <w:multiLevelType w:val="hybridMultilevel"/>
    <w:tmpl w:val="A4E20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7585831">
    <w:abstractNumId w:val="2"/>
  </w:num>
  <w:num w:numId="2" w16cid:durableId="651179113">
    <w:abstractNumId w:val="0"/>
  </w:num>
  <w:num w:numId="3" w16cid:durableId="1117675985">
    <w:abstractNumId w:val="4"/>
  </w:num>
  <w:num w:numId="4" w16cid:durableId="654066735">
    <w:abstractNumId w:val="1"/>
  </w:num>
  <w:num w:numId="5" w16cid:durableId="111560125">
    <w:abstractNumId w:val="5"/>
  </w:num>
  <w:num w:numId="6" w16cid:durableId="20179993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bU0NjIyNDA3NTVR0lEKTi0uzszPAykwqgUA9XXxJiwAAAA="/>
  </w:docVars>
  <w:rsids>
    <w:rsidRoot w:val="00137B26"/>
    <w:rsid w:val="00003905"/>
    <w:rsid w:val="000221B0"/>
    <w:rsid w:val="000326A5"/>
    <w:rsid w:val="00046816"/>
    <w:rsid w:val="00055A9E"/>
    <w:rsid w:val="00070625"/>
    <w:rsid w:val="00072DB4"/>
    <w:rsid w:val="000757A0"/>
    <w:rsid w:val="000921F6"/>
    <w:rsid w:val="000A4509"/>
    <w:rsid w:val="000A6562"/>
    <w:rsid w:val="000D1F08"/>
    <w:rsid w:val="000D5240"/>
    <w:rsid w:val="00100894"/>
    <w:rsid w:val="0010643E"/>
    <w:rsid w:val="00124F9E"/>
    <w:rsid w:val="001273CD"/>
    <w:rsid w:val="00137B26"/>
    <w:rsid w:val="00163A9C"/>
    <w:rsid w:val="0019120B"/>
    <w:rsid w:val="001A44BE"/>
    <w:rsid w:val="001A45C8"/>
    <w:rsid w:val="001A5890"/>
    <w:rsid w:val="001F2538"/>
    <w:rsid w:val="0024610F"/>
    <w:rsid w:val="00252F8E"/>
    <w:rsid w:val="00255567"/>
    <w:rsid w:val="00265DA1"/>
    <w:rsid w:val="00275D1A"/>
    <w:rsid w:val="00277787"/>
    <w:rsid w:val="0027793B"/>
    <w:rsid w:val="00290E32"/>
    <w:rsid w:val="002D2444"/>
    <w:rsid w:val="002E1D47"/>
    <w:rsid w:val="003069DD"/>
    <w:rsid w:val="0034549E"/>
    <w:rsid w:val="00347C59"/>
    <w:rsid w:val="00362996"/>
    <w:rsid w:val="00370CC2"/>
    <w:rsid w:val="00372198"/>
    <w:rsid w:val="003840AD"/>
    <w:rsid w:val="003918CB"/>
    <w:rsid w:val="00394C2B"/>
    <w:rsid w:val="003A0FEC"/>
    <w:rsid w:val="003B01D1"/>
    <w:rsid w:val="003B1140"/>
    <w:rsid w:val="003B59F4"/>
    <w:rsid w:val="003C52A2"/>
    <w:rsid w:val="003E0065"/>
    <w:rsid w:val="003E0185"/>
    <w:rsid w:val="003E038E"/>
    <w:rsid w:val="003E0E58"/>
    <w:rsid w:val="003E6EC4"/>
    <w:rsid w:val="003F64C8"/>
    <w:rsid w:val="00417AB5"/>
    <w:rsid w:val="00430C34"/>
    <w:rsid w:val="00436284"/>
    <w:rsid w:val="00442F72"/>
    <w:rsid w:val="00442FFE"/>
    <w:rsid w:val="00444481"/>
    <w:rsid w:val="00455996"/>
    <w:rsid w:val="00463600"/>
    <w:rsid w:val="00466656"/>
    <w:rsid w:val="00473E35"/>
    <w:rsid w:val="004741D0"/>
    <w:rsid w:val="00480608"/>
    <w:rsid w:val="004A23BD"/>
    <w:rsid w:val="004B2E4F"/>
    <w:rsid w:val="005019D9"/>
    <w:rsid w:val="00514432"/>
    <w:rsid w:val="00516E7E"/>
    <w:rsid w:val="0052226F"/>
    <w:rsid w:val="0052420F"/>
    <w:rsid w:val="00525838"/>
    <w:rsid w:val="00527D47"/>
    <w:rsid w:val="0054446D"/>
    <w:rsid w:val="00547798"/>
    <w:rsid w:val="00557141"/>
    <w:rsid w:val="00557F29"/>
    <w:rsid w:val="00580B3E"/>
    <w:rsid w:val="005C2DDE"/>
    <w:rsid w:val="005E0827"/>
    <w:rsid w:val="00604579"/>
    <w:rsid w:val="0060730F"/>
    <w:rsid w:val="0063487F"/>
    <w:rsid w:val="00646209"/>
    <w:rsid w:val="006529FE"/>
    <w:rsid w:val="00685A49"/>
    <w:rsid w:val="0069367C"/>
    <w:rsid w:val="006A6718"/>
    <w:rsid w:val="006B1E28"/>
    <w:rsid w:val="006F1861"/>
    <w:rsid w:val="00736381"/>
    <w:rsid w:val="007512F7"/>
    <w:rsid w:val="00791490"/>
    <w:rsid w:val="007B0BE6"/>
    <w:rsid w:val="007B6D5F"/>
    <w:rsid w:val="007D22C9"/>
    <w:rsid w:val="007F63DB"/>
    <w:rsid w:val="00802FA6"/>
    <w:rsid w:val="008042C1"/>
    <w:rsid w:val="00805210"/>
    <w:rsid w:val="00823057"/>
    <w:rsid w:val="0082459B"/>
    <w:rsid w:val="00826677"/>
    <w:rsid w:val="00827C84"/>
    <w:rsid w:val="00846165"/>
    <w:rsid w:val="00852543"/>
    <w:rsid w:val="008568CA"/>
    <w:rsid w:val="00892B70"/>
    <w:rsid w:val="008C5361"/>
    <w:rsid w:val="008D7FA3"/>
    <w:rsid w:val="00913B18"/>
    <w:rsid w:val="009160B9"/>
    <w:rsid w:val="00956EDF"/>
    <w:rsid w:val="00963EDB"/>
    <w:rsid w:val="00980ACD"/>
    <w:rsid w:val="0098203A"/>
    <w:rsid w:val="009A27C1"/>
    <w:rsid w:val="009C0A43"/>
    <w:rsid w:val="009E2686"/>
    <w:rsid w:val="009F64D0"/>
    <w:rsid w:val="00A1548C"/>
    <w:rsid w:val="00A459D3"/>
    <w:rsid w:val="00A46522"/>
    <w:rsid w:val="00A6369B"/>
    <w:rsid w:val="00AB6F66"/>
    <w:rsid w:val="00AC70C5"/>
    <w:rsid w:val="00AC7358"/>
    <w:rsid w:val="00AD128D"/>
    <w:rsid w:val="00B03BED"/>
    <w:rsid w:val="00B20922"/>
    <w:rsid w:val="00B34DB5"/>
    <w:rsid w:val="00B42361"/>
    <w:rsid w:val="00B52DB2"/>
    <w:rsid w:val="00B5572B"/>
    <w:rsid w:val="00B6013C"/>
    <w:rsid w:val="00B8391C"/>
    <w:rsid w:val="00BA257C"/>
    <w:rsid w:val="00BB772D"/>
    <w:rsid w:val="00BC037F"/>
    <w:rsid w:val="00BD518A"/>
    <w:rsid w:val="00C048EB"/>
    <w:rsid w:val="00C121A0"/>
    <w:rsid w:val="00C15D9B"/>
    <w:rsid w:val="00C32404"/>
    <w:rsid w:val="00C44CE8"/>
    <w:rsid w:val="00C50821"/>
    <w:rsid w:val="00C62BD7"/>
    <w:rsid w:val="00C71A59"/>
    <w:rsid w:val="00C923DE"/>
    <w:rsid w:val="00C97047"/>
    <w:rsid w:val="00CA4EEE"/>
    <w:rsid w:val="00CA5C68"/>
    <w:rsid w:val="00CB2519"/>
    <w:rsid w:val="00CC0188"/>
    <w:rsid w:val="00CE4137"/>
    <w:rsid w:val="00CE5645"/>
    <w:rsid w:val="00CF65DE"/>
    <w:rsid w:val="00D12A73"/>
    <w:rsid w:val="00D13751"/>
    <w:rsid w:val="00D30F4B"/>
    <w:rsid w:val="00D83890"/>
    <w:rsid w:val="00D87E3F"/>
    <w:rsid w:val="00DA0896"/>
    <w:rsid w:val="00DE174B"/>
    <w:rsid w:val="00E065F0"/>
    <w:rsid w:val="00E14F23"/>
    <w:rsid w:val="00E152ED"/>
    <w:rsid w:val="00E442E6"/>
    <w:rsid w:val="00E55783"/>
    <w:rsid w:val="00E83843"/>
    <w:rsid w:val="00EA02E0"/>
    <w:rsid w:val="00EA2D09"/>
    <w:rsid w:val="00EA7FBF"/>
    <w:rsid w:val="00EB3F69"/>
    <w:rsid w:val="00EE5E4E"/>
    <w:rsid w:val="00F27F71"/>
    <w:rsid w:val="00F610B3"/>
    <w:rsid w:val="00F80863"/>
    <w:rsid w:val="00F8646B"/>
    <w:rsid w:val="00FA6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4CC16"/>
  <w15:docId w15:val="{F72B779D-653A-4EEC-ADF0-C3D94485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0BE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0BE6"/>
    <w:pPr>
      <w:keepNext/>
      <w:numPr>
        <w:numId w:val="2"/>
      </w:numPr>
      <w:tabs>
        <w:tab w:val="left" w:pos="900"/>
      </w:tabs>
      <w:jc w:val="both"/>
      <w:outlineLvl w:val="0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442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73E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BC03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03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C03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37F"/>
    <w:rPr>
      <w:sz w:val="24"/>
      <w:szCs w:val="24"/>
    </w:rPr>
  </w:style>
  <w:style w:type="character" w:styleId="FollowedHyperlink">
    <w:name w:val="FollowedHyperlink"/>
    <w:basedOn w:val="DefaultParagraphFont"/>
    <w:rsid w:val="0098203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17AB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0A450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A45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A450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45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4509"/>
    <w:rPr>
      <w:b/>
      <w:bCs/>
    </w:rPr>
  </w:style>
  <w:style w:type="paragraph" w:customStyle="1" w:styleId="xmsonormal">
    <w:name w:val="x_msonormal"/>
    <w:basedOn w:val="Normal"/>
    <w:rsid w:val="00CB2519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s for Selecting Recipients of the Purdue University</vt:lpstr>
    </vt:vector>
  </TitlesOfParts>
  <Company>Purdue University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s for Selecting Recipients of the Purdue University</dc:title>
  <dc:creator>meadej</dc:creator>
  <cp:lastModifiedBy>Heath, Kathy M</cp:lastModifiedBy>
  <cp:revision>2</cp:revision>
  <cp:lastPrinted>2019-10-09T16:56:00Z</cp:lastPrinted>
  <dcterms:created xsi:type="dcterms:W3CDTF">2024-10-18T14:00:00Z</dcterms:created>
  <dcterms:modified xsi:type="dcterms:W3CDTF">2024-10-1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5bc97fa383bdab2d576927f0a079ebac6e07d1122f10a320a59e42446c1f6d82</vt:lpwstr>
  </property>
  <property fmtid="{D5CDD505-2E9C-101B-9397-08002B2CF9AE}" pid="4" name="MSIP_Label_4044bd30-2ed7-4c9d-9d12-46200872a97b_Enabled">
    <vt:lpwstr>true</vt:lpwstr>
  </property>
  <property fmtid="{D5CDD505-2E9C-101B-9397-08002B2CF9AE}" pid="5" name="MSIP_Label_4044bd30-2ed7-4c9d-9d12-46200872a97b_SetDate">
    <vt:lpwstr>2023-10-25T18:18:10Z</vt:lpwstr>
  </property>
  <property fmtid="{D5CDD505-2E9C-101B-9397-08002B2CF9AE}" pid="6" name="MSIP_Label_4044bd30-2ed7-4c9d-9d12-46200872a97b_Method">
    <vt:lpwstr>Standard</vt:lpwstr>
  </property>
  <property fmtid="{D5CDD505-2E9C-101B-9397-08002B2CF9AE}" pid="7" name="MSIP_Label_4044bd30-2ed7-4c9d-9d12-46200872a97b_Name">
    <vt:lpwstr>defa4170-0d19-0005-0004-bc88714345d2</vt:lpwstr>
  </property>
  <property fmtid="{D5CDD505-2E9C-101B-9397-08002B2CF9AE}" pid="8" name="MSIP_Label_4044bd30-2ed7-4c9d-9d12-46200872a97b_SiteId">
    <vt:lpwstr>4130bd39-7c53-419c-b1e5-8758d6d63f21</vt:lpwstr>
  </property>
  <property fmtid="{D5CDD505-2E9C-101B-9397-08002B2CF9AE}" pid="9" name="MSIP_Label_4044bd30-2ed7-4c9d-9d12-46200872a97b_ActionId">
    <vt:lpwstr>d560dacf-8b39-4c80-b6c5-38eb6bd54e9a</vt:lpwstr>
  </property>
  <property fmtid="{D5CDD505-2E9C-101B-9397-08002B2CF9AE}" pid="10" name="MSIP_Label_4044bd30-2ed7-4c9d-9d12-46200872a97b_ContentBits">
    <vt:lpwstr>0</vt:lpwstr>
  </property>
</Properties>
</file>